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3435EC93" w:rsidR="00A325D0" w:rsidRPr="006B4954" w:rsidRDefault="008D0974" w:rsidP="006B4954">
      <w:pPr>
        <w:suppressAutoHyphens/>
        <w:contextualSpacing/>
        <w:jc w:val="center"/>
        <w:rPr>
          <w:rFonts w:asciiTheme="majorHAnsi" w:hAnsiTheme="majorHAnsi" w:cstheme="majorHAnsi"/>
          <w:szCs w:val="22"/>
        </w:rPr>
      </w:pPr>
      <w:r>
        <w:rPr>
          <w:rFonts w:asciiTheme="majorHAnsi" w:hAnsiTheme="majorHAnsi" w:cstheme="majorHAnsi"/>
          <w:szCs w:val="22"/>
        </w:rPr>
        <w:t xml:space="preserve"> </w:t>
      </w:r>
      <w:r w:rsidR="00730BFB"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B872A5E" w:rsidR="00A325D0" w:rsidRPr="006B4954" w:rsidRDefault="005205D9"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Lose It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307D52"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307D52"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6" w:type="dxa"/>
        <w:tblLayout w:type="fixed"/>
        <w:tblLook w:val="00A0" w:firstRow="1" w:lastRow="0" w:firstColumn="1" w:lastColumn="0" w:noHBand="0" w:noVBand="0"/>
        <w:tblDescription w:val="Table"/>
      </w:tblPr>
      <w:tblGrid>
        <w:gridCol w:w="977"/>
        <w:gridCol w:w="1529"/>
        <w:gridCol w:w="1724"/>
        <w:gridCol w:w="5106"/>
      </w:tblGrid>
      <w:tr w:rsidR="00A325D0" w:rsidRPr="006B4954" w14:paraId="614D61A0" w14:textId="77777777" w:rsidTr="001B4F69">
        <w:trPr>
          <w:trHeight w:val="273"/>
          <w:tblHeader/>
        </w:trPr>
        <w:tc>
          <w:tcPr>
            <w:tcW w:w="977"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9"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4"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6"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1B4F69">
        <w:trPr>
          <w:trHeight w:val="542"/>
          <w:tblHeader/>
        </w:trPr>
        <w:tc>
          <w:tcPr>
            <w:tcW w:w="977" w:type="dxa"/>
          </w:tcPr>
          <w:p w14:paraId="70A73321" w14:textId="1DBE4A71"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w:t>
            </w:r>
            <w:r w:rsidR="006142C3">
              <w:rPr>
                <w:rFonts w:asciiTheme="majorHAnsi" w:hAnsiTheme="majorHAnsi" w:cstheme="majorHAnsi"/>
                <w:szCs w:val="22"/>
              </w:rPr>
              <w:t>2</w:t>
            </w:r>
          </w:p>
        </w:tc>
        <w:tc>
          <w:tcPr>
            <w:tcW w:w="1529" w:type="dxa"/>
          </w:tcPr>
          <w:p w14:paraId="59616A6E" w14:textId="4A769E7F" w:rsidR="00A325D0" w:rsidRPr="006B4954" w:rsidRDefault="00E4019D" w:rsidP="006B4954">
            <w:pPr>
              <w:suppressAutoHyphens/>
              <w:contextualSpacing/>
              <w:rPr>
                <w:rFonts w:asciiTheme="majorHAnsi" w:hAnsiTheme="majorHAnsi" w:cstheme="majorHAnsi"/>
                <w:szCs w:val="22"/>
              </w:rPr>
            </w:pPr>
            <w:r>
              <w:rPr>
                <w:rFonts w:asciiTheme="majorHAnsi" w:hAnsiTheme="majorHAnsi" w:cstheme="majorHAnsi"/>
                <w:szCs w:val="22"/>
              </w:rPr>
              <w:t>10</w:t>
            </w:r>
            <w:r w:rsidR="00DF39AF">
              <w:rPr>
                <w:rFonts w:asciiTheme="majorHAnsi" w:hAnsiTheme="majorHAnsi" w:cstheme="majorHAnsi"/>
                <w:szCs w:val="22"/>
              </w:rPr>
              <w:t>/</w:t>
            </w:r>
            <w:r w:rsidR="006142C3">
              <w:rPr>
                <w:rFonts w:asciiTheme="majorHAnsi" w:hAnsiTheme="majorHAnsi" w:cstheme="majorHAnsi"/>
                <w:szCs w:val="22"/>
              </w:rPr>
              <w:t>13</w:t>
            </w:r>
            <w:r w:rsidR="00DF39AF">
              <w:rPr>
                <w:rFonts w:asciiTheme="majorHAnsi" w:hAnsiTheme="majorHAnsi" w:cstheme="majorHAnsi"/>
                <w:szCs w:val="22"/>
              </w:rPr>
              <w:t>/2022</w:t>
            </w:r>
          </w:p>
        </w:tc>
        <w:tc>
          <w:tcPr>
            <w:tcW w:w="1724" w:type="dxa"/>
          </w:tcPr>
          <w:p w14:paraId="093CD81A" w14:textId="60A57743" w:rsidR="00A325D0" w:rsidRPr="006B4954" w:rsidRDefault="00DF39AF" w:rsidP="006B4954">
            <w:pPr>
              <w:suppressAutoHyphens/>
              <w:contextualSpacing/>
              <w:rPr>
                <w:rFonts w:asciiTheme="majorHAnsi" w:hAnsiTheme="majorHAnsi" w:cstheme="majorHAnsi"/>
                <w:szCs w:val="22"/>
              </w:rPr>
            </w:pPr>
            <w:r>
              <w:rPr>
                <w:rFonts w:asciiTheme="majorHAnsi" w:hAnsiTheme="majorHAnsi" w:cstheme="majorHAnsi"/>
                <w:szCs w:val="22"/>
              </w:rPr>
              <w:t>LaNise Essick</w:t>
            </w:r>
          </w:p>
        </w:tc>
        <w:tc>
          <w:tcPr>
            <w:tcW w:w="5106" w:type="dxa"/>
          </w:tcPr>
          <w:p w14:paraId="00D8CB2B" w14:textId="77777777" w:rsidR="00B11C4A" w:rsidRPr="006A1DC3" w:rsidRDefault="00970F26" w:rsidP="006A1DC3">
            <w:pPr>
              <w:pStyle w:val="ListParagraph"/>
              <w:numPr>
                <w:ilvl w:val="0"/>
                <w:numId w:val="11"/>
              </w:numPr>
              <w:suppressAutoHyphens/>
              <w:rPr>
                <w:rFonts w:asciiTheme="majorHAnsi" w:hAnsiTheme="majorHAnsi" w:cstheme="majorHAnsi"/>
                <w:szCs w:val="22"/>
              </w:rPr>
            </w:pPr>
            <w:r w:rsidRPr="006A1DC3">
              <w:rPr>
                <w:rFonts w:asciiTheme="majorHAnsi" w:hAnsiTheme="majorHAnsi" w:cstheme="majorHAnsi"/>
                <w:szCs w:val="22"/>
              </w:rPr>
              <w:t>Teams and players can now be created and added</w:t>
            </w:r>
          </w:p>
          <w:p w14:paraId="7E3B24A0" w14:textId="6AC29DFB" w:rsidR="00970F26" w:rsidRPr="006A1DC3" w:rsidRDefault="006A1DC3" w:rsidP="006A1DC3">
            <w:pPr>
              <w:pStyle w:val="ListParagraph"/>
              <w:numPr>
                <w:ilvl w:val="0"/>
                <w:numId w:val="11"/>
              </w:numPr>
              <w:suppressAutoHyphens/>
              <w:rPr>
                <w:rFonts w:asciiTheme="majorHAnsi" w:hAnsiTheme="majorHAnsi" w:cstheme="majorHAnsi"/>
                <w:szCs w:val="22"/>
              </w:rPr>
            </w:pPr>
            <w:r w:rsidRPr="006A1DC3">
              <w:rPr>
                <w:rFonts w:asciiTheme="majorHAnsi" w:hAnsiTheme="majorHAnsi" w:cstheme="majorHAnsi"/>
                <w:szCs w:val="22"/>
              </w:rPr>
              <w:t>Ensured that a player or team name could only be used once.</w:t>
            </w:r>
          </w:p>
        </w:tc>
      </w:tr>
    </w:tbl>
    <w:p w14:paraId="1705A8B4" w14:textId="77777777" w:rsidR="000A2BAD" w:rsidRPr="006B4954" w:rsidRDefault="000A2BAD"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576E640" w14:textId="468488E8" w:rsidR="00A325D0" w:rsidRDefault="004A0338" w:rsidP="006B4954">
      <w:pPr>
        <w:suppressAutoHyphens/>
        <w:contextualSpacing/>
      </w:pPr>
      <w:r w:rsidRPr="004A0338">
        <w:t>The Gaming Room is a client that wants to extend their already developed game to serve multiple platforms. The game is titled " Draw It or Lose It". Currently, the game is only available on the Google Play store for Android phones. Expanding the game to multiple platforms will increase the revenue and customer base of the application.</w:t>
      </w:r>
    </w:p>
    <w:p w14:paraId="65850E36" w14:textId="77777777" w:rsidR="004A0338" w:rsidRPr="006B4954" w:rsidRDefault="004A0338"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12AE9C34" w14:textId="637D68A3"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Each game must have teams, whether it be one or more.</w:t>
      </w:r>
    </w:p>
    <w:p w14:paraId="72D8DD16" w14:textId="40A72F95"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Each team will include multiple players.</w:t>
      </w:r>
    </w:p>
    <w:p w14:paraId="04A694F9" w14:textId="77777777"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To ensure that users do not confuse one team or game for another, names must be unique.</w:t>
      </w:r>
    </w:p>
    <w:p w14:paraId="78405D75" w14:textId="77777777"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There should never be more than one instance of the game running.</w:t>
      </w:r>
    </w:p>
    <w:p w14:paraId="4DB8B47C" w14:textId="77777777"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Must be compatible with multiple operating systems.</w:t>
      </w:r>
    </w:p>
    <w:p w14:paraId="5152638E" w14:textId="77777777" w:rsidR="00171A3F" w:rsidRPr="00171A3F"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 xml:space="preserve">Language Java </w:t>
      </w:r>
    </w:p>
    <w:p w14:paraId="40D41F69" w14:textId="68D931C1" w:rsidR="00F734C4" w:rsidRDefault="00171A3F" w:rsidP="00171A3F">
      <w:pPr>
        <w:pStyle w:val="ListParagraph"/>
        <w:numPr>
          <w:ilvl w:val="0"/>
          <w:numId w:val="10"/>
        </w:numPr>
        <w:suppressAutoHyphens/>
        <w:rPr>
          <w:rFonts w:asciiTheme="majorHAnsi" w:hAnsiTheme="majorHAnsi" w:cstheme="majorHAnsi"/>
          <w:szCs w:val="22"/>
        </w:rPr>
      </w:pPr>
      <w:r w:rsidRPr="00171A3F">
        <w:rPr>
          <w:rFonts w:asciiTheme="majorHAnsi" w:hAnsiTheme="majorHAnsi" w:cstheme="majorHAnsi"/>
          <w:szCs w:val="22"/>
        </w:rPr>
        <w:t>Framework API</w:t>
      </w:r>
    </w:p>
    <w:p w14:paraId="6F56B604" w14:textId="77777777" w:rsidR="00171A3F" w:rsidRPr="00171A3F" w:rsidRDefault="00171A3F" w:rsidP="00171A3F">
      <w:pPr>
        <w:pStyle w:val="ListParagraph"/>
        <w:suppressAutoHyphens/>
        <w:ind w:left="1080"/>
        <w:rPr>
          <w:rFonts w:asciiTheme="majorHAnsi" w:hAnsiTheme="majorHAnsi" w:cstheme="majorHAnsi"/>
          <w:szCs w:val="22"/>
        </w:rPr>
      </w:pPr>
    </w:p>
    <w:p w14:paraId="74320CDF" w14:textId="513B5EDE" w:rsidR="00F734C4" w:rsidRPr="00F734C4" w:rsidRDefault="00ED25D6" w:rsidP="00ED25D6">
      <w:pPr>
        <w:suppressAutoHyphens/>
        <w:rPr>
          <w:rFonts w:asciiTheme="majorHAnsi" w:hAnsiTheme="majorHAnsi" w:cstheme="majorHAnsi"/>
          <w:szCs w:val="22"/>
        </w:rPr>
      </w:pPr>
      <w:proofErr w:type="gramStart"/>
      <w:r w:rsidRPr="00ED25D6">
        <w:rPr>
          <w:iCs/>
          <w:szCs w:val="22"/>
        </w:rPr>
        <w:t>In order for</w:t>
      </w:r>
      <w:proofErr w:type="gramEnd"/>
      <w:r w:rsidRPr="00ED25D6">
        <w:rPr>
          <w:iCs/>
          <w:szCs w:val="22"/>
        </w:rPr>
        <w:t xml:space="preserve"> the game to run properly, the developers must adhere to these design constraints. It is also important to the client that the game runs on a variety of platforms. However, it is using code that is only compatible with Android devices. The code must be refactored / redesigned to run on other platforms, which requires more development time. There could also be a problem with cloud space when developing the web application or a limit on the number of games, players, or teams due to server limitations.</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3A2B6EBE" w:rsidR="00A325D0" w:rsidRDefault="00922BC1" w:rsidP="006B4954">
      <w:pPr>
        <w:suppressAutoHyphens/>
        <w:contextualSpacing/>
        <w:rPr>
          <w:rFonts w:asciiTheme="majorHAnsi" w:hAnsiTheme="majorHAnsi" w:cstheme="majorHAnsi"/>
          <w:b/>
          <w:szCs w:val="22"/>
        </w:rPr>
      </w:pPr>
      <w:r w:rsidRPr="00922BC1">
        <w:rPr>
          <w:rFonts w:asciiTheme="majorHAnsi" w:hAnsiTheme="majorHAnsi" w:cstheme="majorHAnsi"/>
          <w:szCs w:val="22"/>
        </w:rPr>
        <w:t xml:space="preserve">There are seven classes in this UML diagram. This example of multiple inheritance shows that Game, Team, and Player are generalization relationships that reference the same general class Entity. Our three classes, along with the </w:t>
      </w:r>
      <w:proofErr w:type="spellStart"/>
      <w:r w:rsidRPr="00922BC1">
        <w:rPr>
          <w:rFonts w:asciiTheme="majorHAnsi" w:hAnsiTheme="majorHAnsi" w:cstheme="majorHAnsi"/>
          <w:szCs w:val="22"/>
        </w:rPr>
        <w:t>GameService</w:t>
      </w:r>
      <w:proofErr w:type="spellEnd"/>
      <w:r w:rsidRPr="00922BC1">
        <w:rPr>
          <w:rFonts w:asciiTheme="majorHAnsi" w:hAnsiTheme="majorHAnsi" w:cstheme="majorHAnsi"/>
          <w:szCs w:val="22"/>
        </w:rPr>
        <w:t xml:space="preserve"> class, share a direct relationship and multiplicity, indicated by the curly brackets that say our classes might share zero to many objects. There can be more than one player on a team, and each player has a unique id and name. It is possible to add more than one team to a game, each of which has its own name. </w:t>
      </w:r>
      <w:proofErr w:type="spellStart"/>
      <w:r w:rsidRPr="00922BC1">
        <w:rPr>
          <w:rFonts w:asciiTheme="majorHAnsi" w:hAnsiTheme="majorHAnsi" w:cstheme="majorHAnsi"/>
          <w:szCs w:val="22"/>
        </w:rPr>
        <w:t>GamerService</w:t>
      </w:r>
      <w:proofErr w:type="spellEnd"/>
      <w:r w:rsidRPr="00922BC1">
        <w:rPr>
          <w:rFonts w:asciiTheme="majorHAnsi" w:hAnsiTheme="majorHAnsi" w:cstheme="majorHAnsi"/>
          <w:szCs w:val="22"/>
        </w:rPr>
        <w:t xml:space="preserve"> contains a list of games as well as a singleton method called service. This class also has references to the game class. Furthermore, we have a class called </w:t>
      </w:r>
      <w:proofErr w:type="spellStart"/>
      <w:r w:rsidRPr="00922BC1">
        <w:rPr>
          <w:rFonts w:asciiTheme="majorHAnsi" w:hAnsiTheme="majorHAnsi" w:cstheme="majorHAnsi"/>
          <w:szCs w:val="22"/>
        </w:rPr>
        <w:t>SingletonTester</w:t>
      </w:r>
      <w:proofErr w:type="spellEnd"/>
      <w:r w:rsidRPr="00922BC1">
        <w:rPr>
          <w:rFonts w:asciiTheme="majorHAnsi" w:hAnsiTheme="majorHAnsi" w:cstheme="majorHAnsi"/>
          <w:szCs w:val="22"/>
        </w:rPr>
        <w:t xml:space="preserve"> that tests whether the </w:t>
      </w:r>
      <w:proofErr w:type="spellStart"/>
      <w:r w:rsidRPr="00922BC1">
        <w:rPr>
          <w:rFonts w:asciiTheme="majorHAnsi" w:hAnsiTheme="majorHAnsi" w:cstheme="majorHAnsi"/>
          <w:szCs w:val="22"/>
        </w:rPr>
        <w:t>ProgramDriver</w:t>
      </w:r>
      <w:proofErr w:type="spellEnd"/>
      <w:r w:rsidRPr="00922BC1">
        <w:rPr>
          <w:rFonts w:asciiTheme="majorHAnsi" w:hAnsiTheme="majorHAnsi" w:cstheme="majorHAnsi"/>
          <w:szCs w:val="22"/>
        </w:rPr>
        <w:t xml:space="preserve"> class is running only once at a time. The main method for the Terms of Use is stored within the </w:t>
      </w:r>
      <w:proofErr w:type="spellStart"/>
      <w:r w:rsidRPr="00922BC1">
        <w:rPr>
          <w:rFonts w:asciiTheme="majorHAnsi" w:hAnsiTheme="majorHAnsi" w:cstheme="majorHAnsi"/>
          <w:szCs w:val="22"/>
        </w:rPr>
        <w:t>ProgramDriver</w:t>
      </w:r>
      <w:proofErr w:type="spellEnd"/>
      <w:r w:rsidRPr="00922BC1">
        <w:rPr>
          <w:rFonts w:asciiTheme="majorHAnsi" w:hAnsiTheme="majorHAnsi" w:cstheme="majorHAnsi"/>
          <w:szCs w:val="22"/>
        </w:rPr>
        <w:t xml:space="preserve"> class.</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64482425"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9C1733">
        <w:rPr>
          <w:rFonts w:asciiTheme="majorHAnsi" w:hAnsiTheme="majorHAnsi" w:cstheme="majorHAnsi"/>
          <w:szCs w:val="22"/>
        </w:rPr>
        <w:t>'</w:t>
      </w:r>
      <w:r w:rsidRPr="006B4954">
        <w:rPr>
          <w:rFonts w:asciiTheme="majorHAnsi" w:hAnsiTheme="majorHAnsi" w:cstheme="majorHAnsi"/>
          <w:szCs w:val="22"/>
        </w:rPr>
        <w:t xml:space="preserve">s requirements and look at the situation holistically, as it all </w:t>
      </w:r>
      <w:proofErr w:type="gramStart"/>
      <w:r w:rsidRPr="006B4954">
        <w:rPr>
          <w:rFonts w:asciiTheme="majorHAnsi" w:hAnsiTheme="majorHAnsi" w:cstheme="majorHAnsi"/>
          <w:szCs w:val="22"/>
        </w:rPr>
        <w:t>has to</w:t>
      </w:r>
      <w:proofErr w:type="gramEnd"/>
      <w:r w:rsidRPr="006B4954">
        <w:rPr>
          <w:rFonts w:asciiTheme="majorHAnsi" w:hAnsiTheme="majorHAnsi" w:cstheme="majorHAnsi"/>
          <w:szCs w:val="22"/>
        </w:rPr>
        <w:t xml:space="preserve">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06D4B42C" w:rsidR="00AF5BDC" w:rsidRPr="006B4954" w:rsidRDefault="000D2DAC" w:rsidP="001B581D">
            <w:pPr>
              <w:suppressAutoHyphens/>
              <w:contextualSpacing/>
              <w:rPr>
                <w:rFonts w:asciiTheme="majorHAnsi" w:hAnsiTheme="majorHAnsi" w:cstheme="majorHAnsi"/>
                <w:szCs w:val="22"/>
              </w:rPr>
            </w:pPr>
            <w:r w:rsidRPr="000D2DAC">
              <w:rPr>
                <w:rFonts w:asciiTheme="majorHAnsi" w:hAnsiTheme="majorHAnsi" w:cstheme="majorHAnsi"/>
                <w:szCs w:val="22"/>
              </w:rPr>
              <w:t>In Mac OSX, you can configure the server and what can access it with more flexibility in the terminal. However, you are limited to Apple-only hardware options.</w:t>
            </w:r>
          </w:p>
        </w:tc>
        <w:tc>
          <w:tcPr>
            <w:tcW w:w="1890" w:type="dxa"/>
            <w:shd w:val="clear" w:color="auto" w:fill="auto"/>
            <w:tcMar>
              <w:top w:w="0" w:type="dxa"/>
              <w:left w:w="115" w:type="dxa"/>
              <w:bottom w:w="0" w:type="dxa"/>
              <w:right w:w="115" w:type="dxa"/>
            </w:tcMar>
          </w:tcPr>
          <w:p w14:paraId="26FEAA67" w14:textId="2DCB3C66" w:rsidR="00F62FEB" w:rsidRPr="006B4954" w:rsidRDefault="00577139" w:rsidP="006B4954">
            <w:pPr>
              <w:suppressAutoHyphens/>
              <w:contextualSpacing/>
              <w:rPr>
                <w:rFonts w:asciiTheme="majorHAnsi" w:hAnsiTheme="majorHAnsi" w:cstheme="majorHAnsi"/>
                <w:szCs w:val="22"/>
              </w:rPr>
            </w:pPr>
            <w:r w:rsidRPr="00577139">
              <w:rPr>
                <w:rFonts w:asciiTheme="majorHAnsi" w:hAnsiTheme="majorHAnsi" w:cstheme="majorHAnsi"/>
                <w:szCs w:val="22"/>
              </w:rPr>
              <w:t>In terms of reliability and stability, this is the best option. A variety of hardware options make it very cost-effective.</w:t>
            </w:r>
          </w:p>
        </w:tc>
        <w:tc>
          <w:tcPr>
            <w:tcW w:w="1890" w:type="dxa"/>
            <w:shd w:val="clear" w:color="auto" w:fill="auto"/>
            <w:tcMar>
              <w:top w:w="0" w:type="dxa"/>
              <w:left w:w="115" w:type="dxa"/>
              <w:bottom w:w="0" w:type="dxa"/>
              <w:right w:w="115" w:type="dxa"/>
            </w:tcMar>
          </w:tcPr>
          <w:p w14:paraId="12DBF5D5" w14:textId="35310451" w:rsidR="00A325D0" w:rsidRPr="006B4954" w:rsidRDefault="007C1A5E" w:rsidP="006B4954">
            <w:pPr>
              <w:suppressAutoHyphens/>
              <w:contextualSpacing/>
              <w:rPr>
                <w:rFonts w:asciiTheme="majorHAnsi" w:hAnsiTheme="majorHAnsi" w:cstheme="majorHAnsi"/>
                <w:szCs w:val="22"/>
              </w:rPr>
            </w:pPr>
            <w:r w:rsidRPr="007C1A5E">
              <w:rPr>
                <w:rFonts w:asciiTheme="majorHAnsi" w:hAnsiTheme="majorHAnsi" w:cstheme="majorHAnsi"/>
                <w:szCs w:val="22"/>
              </w:rPr>
              <w:t>Several hardware platforms are supported with a variety of release options. Additionally, HTML files are supported.</w:t>
            </w:r>
          </w:p>
        </w:tc>
        <w:tc>
          <w:tcPr>
            <w:tcW w:w="2080" w:type="dxa"/>
            <w:shd w:val="clear" w:color="auto" w:fill="auto"/>
            <w:tcMar>
              <w:top w:w="0" w:type="dxa"/>
              <w:left w:w="115" w:type="dxa"/>
              <w:bottom w:w="0" w:type="dxa"/>
              <w:right w:w="115" w:type="dxa"/>
            </w:tcMar>
          </w:tcPr>
          <w:p w14:paraId="1B7299A3" w14:textId="752552E4" w:rsidR="00A325D0" w:rsidRPr="006B4954" w:rsidRDefault="000614B5" w:rsidP="006B4954">
            <w:pPr>
              <w:suppressAutoHyphens/>
              <w:contextualSpacing/>
              <w:rPr>
                <w:rFonts w:asciiTheme="majorHAnsi" w:hAnsiTheme="majorHAnsi" w:cstheme="majorHAnsi"/>
                <w:szCs w:val="22"/>
              </w:rPr>
            </w:pPr>
            <w:r w:rsidRPr="000614B5">
              <w:rPr>
                <w:rFonts w:asciiTheme="majorHAnsi" w:hAnsiTheme="majorHAnsi" w:cstheme="majorHAnsi"/>
                <w:szCs w:val="22"/>
              </w:rPr>
              <w:t>Long-term storage and coding of this information would be difficult. The best option would be to look at other options.</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53E64081" w:rsidR="00A325D0" w:rsidRPr="006B4954" w:rsidRDefault="006D0595" w:rsidP="006B4954">
            <w:pPr>
              <w:suppressAutoHyphens/>
              <w:contextualSpacing/>
              <w:rPr>
                <w:rFonts w:asciiTheme="majorHAnsi" w:hAnsiTheme="majorHAnsi" w:cstheme="majorHAnsi"/>
                <w:szCs w:val="22"/>
              </w:rPr>
            </w:pPr>
            <w:r w:rsidRPr="006D0595">
              <w:rPr>
                <w:rFonts w:asciiTheme="majorHAnsi" w:hAnsiTheme="majorHAnsi" w:cstheme="majorHAnsi"/>
                <w:szCs w:val="22"/>
              </w:rPr>
              <w:t>It is expensive and the end user must buy a product developed by Apple. The software is less versatile unless it is loaded into another operating system using a virtual machine.</w:t>
            </w:r>
          </w:p>
        </w:tc>
        <w:tc>
          <w:tcPr>
            <w:tcW w:w="1890" w:type="dxa"/>
            <w:shd w:val="clear" w:color="auto" w:fill="auto"/>
            <w:tcMar>
              <w:top w:w="0" w:type="dxa"/>
              <w:left w:w="115" w:type="dxa"/>
              <w:bottom w:w="0" w:type="dxa"/>
              <w:right w:w="115" w:type="dxa"/>
            </w:tcMar>
          </w:tcPr>
          <w:p w14:paraId="71F419DD" w14:textId="086E2857" w:rsidR="00C767F9" w:rsidRPr="006B4954" w:rsidRDefault="0079419F" w:rsidP="006B4954">
            <w:pPr>
              <w:suppressAutoHyphens/>
              <w:contextualSpacing/>
              <w:rPr>
                <w:rFonts w:asciiTheme="majorHAnsi" w:hAnsiTheme="majorHAnsi" w:cstheme="majorHAnsi"/>
                <w:szCs w:val="22"/>
              </w:rPr>
            </w:pPr>
            <w:r w:rsidRPr="0079419F">
              <w:rPr>
                <w:rFonts w:asciiTheme="majorHAnsi" w:hAnsiTheme="majorHAnsi" w:cstheme="majorHAnsi"/>
                <w:szCs w:val="22"/>
              </w:rPr>
              <w:t>Even if it were cost-effective, most people would have a difficult time learning and using Linux given that they are not native to it. Despite being available on a variety of machines.</w:t>
            </w:r>
          </w:p>
        </w:tc>
        <w:tc>
          <w:tcPr>
            <w:tcW w:w="1890" w:type="dxa"/>
            <w:shd w:val="clear" w:color="auto" w:fill="auto"/>
            <w:tcMar>
              <w:top w:w="0" w:type="dxa"/>
              <w:left w:w="115" w:type="dxa"/>
              <w:bottom w:w="0" w:type="dxa"/>
              <w:right w:w="115" w:type="dxa"/>
            </w:tcMar>
          </w:tcPr>
          <w:p w14:paraId="3C911584" w14:textId="7F206C4D" w:rsidR="000B5941" w:rsidRPr="006B4954" w:rsidRDefault="00FD1605" w:rsidP="006B4954">
            <w:pPr>
              <w:suppressAutoHyphens/>
              <w:contextualSpacing/>
              <w:rPr>
                <w:rFonts w:asciiTheme="majorHAnsi" w:hAnsiTheme="majorHAnsi" w:cstheme="majorHAnsi"/>
                <w:szCs w:val="22"/>
              </w:rPr>
            </w:pPr>
            <w:r w:rsidRPr="00FD1605">
              <w:rPr>
                <w:rFonts w:asciiTheme="majorHAnsi" w:hAnsiTheme="majorHAnsi" w:cstheme="majorHAnsi"/>
                <w:szCs w:val="22"/>
              </w:rPr>
              <w:t xml:space="preserve">Software is most readily available and open. </w:t>
            </w:r>
            <w:proofErr w:type="gramStart"/>
            <w:r w:rsidRPr="00FD1605">
              <w:rPr>
                <w:rFonts w:asciiTheme="majorHAnsi" w:hAnsiTheme="majorHAnsi" w:cstheme="majorHAnsi"/>
                <w:szCs w:val="22"/>
              </w:rPr>
              <w:t>The majority of</w:t>
            </w:r>
            <w:proofErr w:type="gramEnd"/>
            <w:r w:rsidRPr="00FD1605">
              <w:rPr>
                <w:rFonts w:asciiTheme="majorHAnsi" w:hAnsiTheme="majorHAnsi" w:cstheme="majorHAnsi"/>
                <w:szCs w:val="22"/>
              </w:rPr>
              <w:t xml:space="preserve"> users have some familiarity with Windows, so the ease of use is minimal. Various machines are also supported.</w:t>
            </w:r>
          </w:p>
        </w:tc>
        <w:tc>
          <w:tcPr>
            <w:tcW w:w="2080" w:type="dxa"/>
            <w:shd w:val="clear" w:color="auto" w:fill="auto"/>
            <w:tcMar>
              <w:top w:w="0" w:type="dxa"/>
              <w:left w:w="115" w:type="dxa"/>
              <w:bottom w:w="0" w:type="dxa"/>
              <w:right w:w="115" w:type="dxa"/>
            </w:tcMar>
          </w:tcPr>
          <w:p w14:paraId="24F347E4" w14:textId="1F16984E" w:rsidR="00A325D0" w:rsidRPr="006B4954" w:rsidRDefault="008F00E5" w:rsidP="006B4954">
            <w:pPr>
              <w:suppressAutoHyphens/>
              <w:contextualSpacing/>
              <w:rPr>
                <w:rFonts w:asciiTheme="majorHAnsi" w:hAnsiTheme="majorHAnsi" w:cstheme="majorHAnsi"/>
                <w:szCs w:val="22"/>
              </w:rPr>
            </w:pPr>
            <w:r w:rsidRPr="008F00E5">
              <w:rPr>
                <w:rFonts w:asciiTheme="majorHAnsi" w:hAnsiTheme="majorHAnsi" w:cstheme="majorHAnsi"/>
                <w:szCs w:val="22"/>
              </w:rPr>
              <w:t>Battery life and form factor are limited. However, clients and users will receive ready updates.</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008D8AA2" w:rsidR="0007164B" w:rsidRPr="006B4954" w:rsidRDefault="00F1525B" w:rsidP="006B4954">
            <w:pPr>
              <w:suppressAutoHyphens/>
              <w:contextualSpacing/>
              <w:rPr>
                <w:rFonts w:asciiTheme="majorHAnsi" w:hAnsiTheme="majorHAnsi" w:cstheme="majorHAnsi"/>
                <w:szCs w:val="22"/>
              </w:rPr>
            </w:pPr>
            <w:r w:rsidRPr="00F1525B">
              <w:rPr>
                <w:rFonts w:asciiTheme="majorHAnsi" w:hAnsiTheme="majorHAnsi" w:cstheme="majorHAnsi"/>
                <w:szCs w:val="22"/>
              </w:rPr>
              <w:t>The primary programming language on Mac OS is Objective-C.</w:t>
            </w:r>
          </w:p>
        </w:tc>
        <w:tc>
          <w:tcPr>
            <w:tcW w:w="1890" w:type="dxa"/>
            <w:shd w:val="clear" w:color="auto" w:fill="auto"/>
            <w:tcMar>
              <w:top w:w="0" w:type="dxa"/>
              <w:left w:w="115" w:type="dxa"/>
              <w:bottom w:w="0" w:type="dxa"/>
              <w:right w:w="115" w:type="dxa"/>
            </w:tcMar>
          </w:tcPr>
          <w:p w14:paraId="3466B885" w14:textId="43C11113" w:rsidR="00A325D0" w:rsidRPr="00A559D0" w:rsidRDefault="002B288D" w:rsidP="006B4954">
            <w:pPr>
              <w:suppressAutoHyphens/>
              <w:contextualSpacing/>
            </w:pPr>
            <w:r w:rsidRPr="002B288D">
              <w:t xml:space="preserve">This tool supports most programming languages: C, C++, CSS, Java, JavaScript, HTML, PHP, Perl, Python, Ruby, and </w:t>
            </w:r>
            <w:proofErr w:type="spellStart"/>
            <w:r w:rsidRPr="002B288D">
              <w:t>Vala</w:t>
            </w:r>
            <w:proofErr w:type="spellEnd"/>
            <w:r w:rsidRPr="002B288D">
              <w:t>.</w:t>
            </w:r>
          </w:p>
        </w:tc>
        <w:tc>
          <w:tcPr>
            <w:tcW w:w="1890" w:type="dxa"/>
            <w:shd w:val="clear" w:color="auto" w:fill="auto"/>
            <w:tcMar>
              <w:top w:w="0" w:type="dxa"/>
              <w:left w:w="115" w:type="dxa"/>
              <w:bottom w:w="0" w:type="dxa"/>
              <w:right w:w="115" w:type="dxa"/>
            </w:tcMar>
          </w:tcPr>
          <w:p w14:paraId="63C1A493" w14:textId="210A5F34" w:rsidR="00A325D0" w:rsidRPr="006B4954" w:rsidRDefault="00C30C87" w:rsidP="006B4954">
            <w:pPr>
              <w:suppressAutoHyphens/>
              <w:contextualSpacing/>
              <w:rPr>
                <w:rFonts w:asciiTheme="majorHAnsi" w:hAnsiTheme="majorHAnsi" w:cstheme="majorHAnsi"/>
                <w:szCs w:val="22"/>
              </w:rPr>
            </w:pPr>
            <w:r w:rsidRPr="00C30C87">
              <w:rPr>
                <w:rFonts w:asciiTheme="majorHAnsi" w:hAnsiTheme="majorHAnsi" w:cstheme="majorHAnsi"/>
                <w:szCs w:val="22"/>
              </w:rPr>
              <w:t xml:space="preserve">Besides C, C++, CSS, Java, JavaScript, HTML, PHP, Perl, Python, Ruby, and </w:t>
            </w:r>
            <w:proofErr w:type="spellStart"/>
            <w:r w:rsidRPr="00C30C87">
              <w:rPr>
                <w:rFonts w:asciiTheme="majorHAnsi" w:hAnsiTheme="majorHAnsi" w:cstheme="majorHAnsi"/>
                <w:szCs w:val="22"/>
              </w:rPr>
              <w:t>Vala</w:t>
            </w:r>
            <w:proofErr w:type="spellEnd"/>
            <w:r w:rsidRPr="00C30C87">
              <w:rPr>
                <w:rFonts w:asciiTheme="majorHAnsi" w:hAnsiTheme="majorHAnsi" w:cstheme="majorHAnsi"/>
                <w:szCs w:val="22"/>
              </w:rPr>
              <w:t>, this program supports most other programming languages.</w:t>
            </w:r>
          </w:p>
        </w:tc>
        <w:tc>
          <w:tcPr>
            <w:tcW w:w="2080" w:type="dxa"/>
            <w:shd w:val="clear" w:color="auto" w:fill="auto"/>
            <w:tcMar>
              <w:top w:w="0" w:type="dxa"/>
              <w:left w:w="115" w:type="dxa"/>
              <w:bottom w:w="0" w:type="dxa"/>
              <w:right w:w="115" w:type="dxa"/>
            </w:tcMar>
          </w:tcPr>
          <w:p w14:paraId="16D38893" w14:textId="0096499D" w:rsidR="00A325D0" w:rsidRPr="006B4954" w:rsidRDefault="00CD6209" w:rsidP="006B4954">
            <w:pPr>
              <w:suppressAutoHyphens/>
              <w:contextualSpacing/>
              <w:rPr>
                <w:rFonts w:asciiTheme="majorHAnsi" w:hAnsiTheme="majorHAnsi" w:cstheme="majorHAnsi"/>
                <w:szCs w:val="22"/>
              </w:rPr>
            </w:pPr>
            <w:r w:rsidRPr="00CD6209">
              <w:rPr>
                <w:rFonts w:asciiTheme="majorHAnsi" w:hAnsiTheme="majorHAnsi" w:cstheme="majorHAnsi"/>
                <w:szCs w:val="22"/>
              </w:rPr>
              <w:t xml:space="preserve">iOS developers typically use </w:t>
            </w:r>
            <w:proofErr w:type="spellStart"/>
            <w:r w:rsidRPr="00CD6209">
              <w:rPr>
                <w:rFonts w:asciiTheme="majorHAnsi" w:hAnsiTheme="majorHAnsi" w:cstheme="majorHAnsi"/>
                <w:szCs w:val="22"/>
              </w:rPr>
              <w:t>Swiftic</w:t>
            </w:r>
            <w:proofErr w:type="spellEnd"/>
            <w:r w:rsidRPr="00CD6209">
              <w:rPr>
                <w:rFonts w:asciiTheme="majorHAnsi" w:hAnsiTheme="majorHAnsi" w:cstheme="majorHAnsi"/>
                <w:szCs w:val="22"/>
              </w:rPr>
              <w:t>, while Android developers typically use Java.</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148E82AD" w:rsidR="00A325D0" w:rsidRPr="006B4954" w:rsidRDefault="00730BFB" w:rsidP="00FD2C32">
      <w:pPr>
        <w:pStyle w:val="List"/>
      </w:pPr>
      <w:r w:rsidRPr="006B4954">
        <w:rPr>
          <w:b/>
        </w:rPr>
        <w:t>Operating Platform</w:t>
      </w:r>
      <w:r w:rsidRPr="006B4954">
        <w:t>:</w:t>
      </w:r>
      <w:r w:rsidR="00A44B00">
        <w:t xml:space="preserve"> </w:t>
      </w:r>
      <w:r w:rsidR="00A559D0" w:rsidRPr="00A559D0">
        <w:t xml:space="preserve">I recommend the Gaming Room to start </w:t>
      </w:r>
      <w:r w:rsidR="00205CD0">
        <w:t>their</w:t>
      </w:r>
      <w:r w:rsidR="00A559D0" w:rsidRPr="00A559D0">
        <w:t xml:space="preserve"> project with the Windows operating system, because it is easier to use than other alternatives. For gaming, Windows is the way to go. The cost for Windows OS is relatively low and it comes with helpful programming tools that make coding faster.</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35C78786" w14:textId="4985A608" w:rsidR="00A325D0" w:rsidRDefault="00730BFB" w:rsidP="009055B5">
      <w:pPr>
        <w:pStyle w:val="List"/>
      </w:pPr>
      <w:r w:rsidRPr="00205CD0">
        <w:rPr>
          <w:b/>
        </w:rPr>
        <w:t>Operating Systems Architectures</w:t>
      </w:r>
      <w:r w:rsidRPr="006B4954">
        <w:t xml:space="preserve">: </w:t>
      </w:r>
      <w:r w:rsidR="00205CD0" w:rsidRPr="00205CD0">
        <w:t>The layered design of Windows consists of two primary components: user-mode and kernel mode. Services—including file management and graphical user interface (GUI)—are used by all applications, including those developed for Windows.</w:t>
      </w:r>
    </w:p>
    <w:p w14:paraId="273F5E0B" w14:textId="77777777" w:rsidR="00205CD0" w:rsidRPr="00205CD0" w:rsidRDefault="00205CD0" w:rsidP="00205CD0">
      <w:pPr>
        <w:pStyle w:val="List"/>
        <w:numPr>
          <w:ilvl w:val="0"/>
          <w:numId w:val="0"/>
        </w:numPr>
        <w:ind w:left="720"/>
      </w:pPr>
    </w:p>
    <w:p w14:paraId="1689457D" w14:textId="7FE69D5A" w:rsidR="00A325D0" w:rsidRDefault="00730BFB" w:rsidP="003D5455">
      <w:pPr>
        <w:pStyle w:val="List"/>
      </w:pPr>
      <w:r w:rsidRPr="00205CD0">
        <w:rPr>
          <w:b/>
        </w:rPr>
        <w:t>Storage Management</w:t>
      </w:r>
      <w:r w:rsidRPr="006B4954">
        <w:t xml:space="preserve">: </w:t>
      </w:r>
      <w:r w:rsidR="00205CD0" w:rsidRPr="00205CD0">
        <w:t>Because the image library can be accessed through a cloud storage solution, and because it does not take up much space, adding to or modifying the existing images is quick and easy. The Windows server operating system allows you to manage memory by allocating space on your hard drive and deciding what files are stored there. The ability to save files and applications in a specific location makes it easier to find them, while using the cloud helps with load times.</w:t>
      </w:r>
    </w:p>
    <w:p w14:paraId="4D2F866C" w14:textId="77777777" w:rsidR="00205CD0" w:rsidRPr="00205CD0" w:rsidRDefault="00205CD0" w:rsidP="00205CD0">
      <w:pPr>
        <w:pStyle w:val="List"/>
        <w:numPr>
          <w:ilvl w:val="0"/>
          <w:numId w:val="0"/>
        </w:numPr>
        <w:ind w:left="720"/>
      </w:pPr>
    </w:p>
    <w:p w14:paraId="2635872A" w14:textId="79FD5535" w:rsidR="00A325D0" w:rsidRDefault="00730BFB" w:rsidP="00D508DD">
      <w:pPr>
        <w:pStyle w:val="List"/>
      </w:pPr>
      <w:r w:rsidRPr="00205CD0">
        <w:rPr>
          <w:b/>
        </w:rPr>
        <w:t>Memory Management</w:t>
      </w:r>
      <w:r w:rsidRPr="006B4954">
        <w:t>:</w:t>
      </w:r>
      <w:r w:rsidR="00D45FE4" w:rsidRPr="00D45FE4">
        <w:t xml:space="preserve"> </w:t>
      </w:r>
      <w:r w:rsidR="00205CD0" w:rsidRPr="00205CD0">
        <w:t>Windows OS has its own physical address space and a virtual one that enables addressing of memory. Each process has its own set of virtual addresses, but threads cannot access memory that belongs to another process—this protects one process from being corrupted by another. A 64-bit architecture will allow for more virtual memory, speeding access to image files.</w:t>
      </w:r>
    </w:p>
    <w:p w14:paraId="06BABFA7" w14:textId="77777777" w:rsidR="00205CD0" w:rsidRPr="00205CD0" w:rsidRDefault="00205CD0" w:rsidP="00205CD0">
      <w:pPr>
        <w:pStyle w:val="List"/>
        <w:numPr>
          <w:ilvl w:val="0"/>
          <w:numId w:val="0"/>
        </w:numPr>
        <w:ind w:left="720"/>
      </w:pPr>
    </w:p>
    <w:p w14:paraId="00C89F39" w14:textId="333BD9CF" w:rsidR="00A325D0" w:rsidRDefault="00730BFB" w:rsidP="00770A63">
      <w:pPr>
        <w:pStyle w:val="List"/>
      </w:pPr>
      <w:r w:rsidRPr="00171A3F">
        <w:rPr>
          <w:b/>
        </w:rPr>
        <w:t>Distributed Systems and Networks</w:t>
      </w:r>
      <w:r w:rsidRPr="006B4954">
        <w:t xml:space="preserve">: </w:t>
      </w:r>
      <w:r w:rsidR="00171A3F" w:rsidRPr="00171A3F">
        <w:t>Using a cross-platform development tool such as Unity or Unreal Engine 4 would allow you to develop for all platforms regardless of the operating system. I'd recommend using the Unity game engine because it's cost-effective and supports Windows, Linux, Android, and iOS. A dedicated gaming server would make a great choice for handling high traffic levels—and making sure your application is always online to give players a seamless experience.</w:t>
      </w:r>
    </w:p>
    <w:p w14:paraId="1A1FB158" w14:textId="77777777" w:rsidR="00171A3F" w:rsidRPr="00171A3F" w:rsidRDefault="00171A3F" w:rsidP="00171A3F">
      <w:pPr>
        <w:pStyle w:val="List"/>
        <w:numPr>
          <w:ilvl w:val="0"/>
          <w:numId w:val="0"/>
        </w:numPr>
        <w:ind w:left="720"/>
      </w:pPr>
    </w:p>
    <w:p w14:paraId="7FCCC536" w14:textId="2550D717" w:rsidR="00B20A2D" w:rsidRPr="00171A3F" w:rsidRDefault="00730BFB" w:rsidP="001323B9">
      <w:pPr>
        <w:pStyle w:val="List"/>
      </w:pPr>
      <w:r w:rsidRPr="00171A3F">
        <w:rPr>
          <w:b/>
        </w:rPr>
        <w:t>Security</w:t>
      </w:r>
      <w:r w:rsidRPr="006B4954">
        <w:t xml:space="preserve">: </w:t>
      </w:r>
      <w:r w:rsidR="00171A3F" w:rsidRPr="00171A3F">
        <w:t xml:space="preserve">The user account control settings in a Windows server operating system can help protect data going into and out of the system. The operating system assigns each process a unique set of computer instructions known as virtual addresses. These can only be accessed by the process they were assigned to, not by any other processes on your machine. A VPN's ability to protect a user's data and accounts from being compromised by third parties is its most important feature. Windows comes with anti-spyware software built in, but other programs such as </w:t>
      </w:r>
      <w:proofErr w:type="spellStart"/>
      <w:r w:rsidR="00171A3F" w:rsidRPr="00171A3F">
        <w:t>Mcfee</w:t>
      </w:r>
      <w:proofErr w:type="spellEnd"/>
      <w:r w:rsidR="00171A3F" w:rsidRPr="00171A3F">
        <w:t xml:space="preserve"> and Norton can be purchased to help protect the system.</w:t>
      </w:r>
    </w:p>
    <w:p w14:paraId="461CD086" w14:textId="77777777" w:rsidR="001137A7" w:rsidRPr="001137A7" w:rsidRDefault="001137A7" w:rsidP="001137A7">
      <w:pPr>
        <w:rPr>
          <w:rFonts w:asciiTheme="majorHAnsi" w:hAnsiTheme="majorHAnsi" w:cstheme="majorHAnsi"/>
          <w:szCs w:val="22"/>
        </w:rPr>
      </w:pPr>
    </w:p>
    <w:p w14:paraId="6F5637B3" w14:textId="77777777" w:rsidR="001137A7" w:rsidRPr="001137A7" w:rsidRDefault="001137A7" w:rsidP="001137A7">
      <w:pPr>
        <w:rPr>
          <w:rFonts w:asciiTheme="majorHAnsi" w:hAnsiTheme="majorHAnsi" w:cstheme="majorHAnsi"/>
          <w:szCs w:val="22"/>
        </w:rPr>
      </w:pPr>
    </w:p>
    <w:p w14:paraId="7751B70C" w14:textId="77777777" w:rsidR="001137A7" w:rsidRPr="001137A7" w:rsidRDefault="001137A7" w:rsidP="001137A7">
      <w:pPr>
        <w:rPr>
          <w:rFonts w:asciiTheme="majorHAnsi" w:hAnsiTheme="majorHAnsi" w:cstheme="majorHAnsi"/>
          <w:szCs w:val="22"/>
        </w:rPr>
      </w:pPr>
    </w:p>
    <w:p w14:paraId="2B9E6D33" w14:textId="77777777" w:rsidR="001137A7" w:rsidRDefault="001137A7" w:rsidP="001137A7">
      <w:pPr>
        <w:rPr>
          <w:rFonts w:asciiTheme="majorHAnsi" w:hAnsiTheme="majorHAnsi" w:cstheme="majorHAnsi"/>
          <w:szCs w:val="22"/>
        </w:rPr>
      </w:pPr>
    </w:p>
    <w:p w14:paraId="032BF933" w14:textId="4903BCAB" w:rsidR="001137A7" w:rsidRPr="001137A7" w:rsidRDefault="001137A7" w:rsidP="001137A7">
      <w:pPr>
        <w:tabs>
          <w:tab w:val="left" w:pos="5155"/>
        </w:tabs>
        <w:rPr>
          <w:rFonts w:asciiTheme="majorHAnsi" w:hAnsiTheme="majorHAnsi" w:cstheme="majorHAnsi"/>
          <w:szCs w:val="22"/>
        </w:rPr>
      </w:pPr>
      <w:r>
        <w:rPr>
          <w:rFonts w:asciiTheme="majorHAnsi" w:hAnsiTheme="majorHAnsi" w:cstheme="majorHAnsi"/>
          <w:szCs w:val="22"/>
        </w:rPr>
        <w:tab/>
      </w:r>
    </w:p>
    <w:sectPr w:rsidR="001137A7" w:rsidRPr="001137A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66C47" w14:textId="77777777" w:rsidR="00CE5F84" w:rsidRDefault="00CE5F84">
      <w:r>
        <w:separator/>
      </w:r>
    </w:p>
  </w:endnote>
  <w:endnote w:type="continuationSeparator" w:id="0">
    <w:p w14:paraId="2F37CF24" w14:textId="77777777" w:rsidR="00CE5F84" w:rsidRDefault="00CE5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5A0D" w14:textId="77777777" w:rsidR="005F69A2" w:rsidRDefault="005F6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8F32B" w14:textId="77777777" w:rsidR="00CE5F84" w:rsidRDefault="00CE5F84">
      <w:r>
        <w:separator/>
      </w:r>
    </w:p>
  </w:footnote>
  <w:footnote w:type="continuationSeparator" w:id="0">
    <w:p w14:paraId="09905AC8" w14:textId="77777777" w:rsidR="00CE5F84" w:rsidRDefault="00CE5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1EE5" w14:textId="77777777" w:rsidR="005F69A2" w:rsidRDefault="005F6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A90E1" w14:textId="77777777" w:rsidR="005F69A2" w:rsidRDefault="005F6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FFB1" w14:textId="77777777" w:rsidR="005F69A2" w:rsidRDefault="005F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B770B7"/>
    <w:multiLevelType w:val="hybridMultilevel"/>
    <w:tmpl w:val="DA8A6CD0"/>
    <w:lvl w:ilvl="0" w:tplc="9B78DB48">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061D43"/>
    <w:multiLevelType w:val="hybridMultilevel"/>
    <w:tmpl w:val="6E901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5859E1"/>
    <w:multiLevelType w:val="hybridMultilevel"/>
    <w:tmpl w:val="CF8253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FCC0AB1"/>
    <w:multiLevelType w:val="hybridMultilevel"/>
    <w:tmpl w:val="93AA6782"/>
    <w:lvl w:ilvl="0" w:tplc="9000B3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30756356">
    <w:abstractNumId w:val="6"/>
  </w:num>
  <w:num w:numId="2" w16cid:durableId="1885143269">
    <w:abstractNumId w:val="5"/>
  </w:num>
  <w:num w:numId="3" w16cid:durableId="1026447248">
    <w:abstractNumId w:val="4"/>
  </w:num>
  <w:num w:numId="4" w16cid:durableId="982274462">
    <w:abstractNumId w:val="3"/>
  </w:num>
  <w:num w:numId="5" w16cid:durableId="1645767509">
    <w:abstractNumId w:val="2"/>
  </w:num>
  <w:num w:numId="6" w16cid:durableId="1291786074">
    <w:abstractNumId w:val="1"/>
  </w:num>
  <w:num w:numId="7" w16cid:durableId="1895266692">
    <w:abstractNumId w:val="0"/>
  </w:num>
  <w:num w:numId="8" w16cid:durableId="856040754">
    <w:abstractNumId w:val="7"/>
  </w:num>
  <w:num w:numId="9" w16cid:durableId="1304118551">
    <w:abstractNumId w:val="10"/>
  </w:num>
  <w:num w:numId="10" w16cid:durableId="216625702">
    <w:abstractNumId w:val="9"/>
  </w:num>
  <w:num w:numId="11" w16cid:durableId="396741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7UwMDc0sjQ3NzVR0lEKTi0uzszPAykwrQUApP29SSwAAAA="/>
  </w:docVars>
  <w:rsids>
    <w:rsidRoot w:val="00A325D0"/>
    <w:rsid w:val="00003533"/>
    <w:rsid w:val="000050E8"/>
    <w:rsid w:val="000169B5"/>
    <w:rsid w:val="00017FDD"/>
    <w:rsid w:val="0002120F"/>
    <w:rsid w:val="00022FCC"/>
    <w:rsid w:val="00037239"/>
    <w:rsid w:val="00044A1D"/>
    <w:rsid w:val="0004791A"/>
    <w:rsid w:val="00054B20"/>
    <w:rsid w:val="00060745"/>
    <w:rsid w:val="000614B5"/>
    <w:rsid w:val="0006195E"/>
    <w:rsid w:val="00065422"/>
    <w:rsid w:val="0007164B"/>
    <w:rsid w:val="00081851"/>
    <w:rsid w:val="000A04FC"/>
    <w:rsid w:val="000A2BAD"/>
    <w:rsid w:val="000A2D18"/>
    <w:rsid w:val="000A2DC3"/>
    <w:rsid w:val="000A5CF7"/>
    <w:rsid w:val="000B163C"/>
    <w:rsid w:val="000B5941"/>
    <w:rsid w:val="000C04A8"/>
    <w:rsid w:val="000C7AA9"/>
    <w:rsid w:val="000D2DAC"/>
    <w:rsid w:val="000D4AFA"/>
    <w:rsid w:val="000D7E53"/>
    <w:rsid w:val="000E1B95"/>
    <w:rsid w:val="000E368B"/>
    <w:rsid w:val="000E4372"/>
    <w:rsid w:val="000F0DBD"/>
    <w:rsid w:val="000F3149"/>
    <w:rsid w:val="000F5165"/>
    <w:rsid w:val="001137A7"/>
    <w:rsid w:val="001250B0"/>
    <w:rsid w:val="00126A89"/>
    <w:rsid w:val="0013266C"/>
    <w:rsid w:val="00135C4F"/>
    <w:rsid w:val="00136FCA"/>
    <w:rsid w:val="001431F2"/>
    <w:rsid w:val="001441BD"/>
    <w:rsid w:val="00153685"/>
    <w:rsid w:val="00155E81"/>
    <w:rsid w:val="001609AB"/>
    <w:rsid w:val="001617C8"/>
    <w:rsid w:val="00163A96"/>
    <w:rsid w:val="001708EA"/>
    <w:rsid w:val="00170B1B"/>
    <w:rsid w:val="00171A3F"/>
    <w:rsid w:val="00173CD2"/>
    <w:rsid w:val="00181F95"/>
    <w:rsid w:val="001866F1"/>
    <w:rsid w:val="00191737"/>
    <w:rsid w:val="001975BF"/>
    <w:rsid w:val="001977A1"/>
    <w:rsid w:val="001A0C13"/>
    <w:rsid w:val="001A3B18"/>
    <w:rsid w:val="001A3C17"/>
    <w:rsid w:val="001A52BE"/>
    <w:rsid w:val="001A5812"/>
    <w:rsid w:val="001B07A6"/>
    <w:rsid w:val="001B12F6"/>
    <w:rsid w:val="001B153D"/>
    <w:rsid w:val="001B2A18"/>
    <w:rsid w:val="001B460D"/>
    <w:rsid w:val="001B4F69"/>
    <w:rsid w:val="001B581D"/>
    <w:rsid w:val="001B7DDA"/>
    <w:rsid w:val="001C0FF6"/>
    <w:rsid w:val="001E06C5"/>
    <w:rsid w:val="001E36C3"/>
    <w:rsid w:val="001F7A66"/>
    <w:rsid w:val="002012B1"/>
    <w:rsid w:val="00205CD0"/>
    <w:rsid w:val="00241405"/>
    <w:rsid w:val="00241A0D"/>
    <w:rsid w:val="0025165B"/>
    <w:rsid w:val="00253522"/>
    <w:rsid w:val="00254631"/>
    <w:rsid w:val="00254AF9"/>
    <w:rsid w:val="00273E8E"/>
    <w:rsid w:val="0028056F"/>
    <w:rsid w:val="00281956"/>
    <w:rsid w:val="00287FCD"/>
    <w:rsid w:val="00291CF1"/>
    <w:rsid w:val="00292F6A"/>
    <w:rsid w:val="002936ED"/>
    <w:rsid w:val="00294C7C"/>
    <w:rsid w:val="002955B6"/>
    <w:rsid w:val="002A6EA6"/>
    <w:rsid w:val="002B05D4"/>
    <w:rsid w:val="002B0673"/>
    <w:rsid w:val="002B288D"/>
    <w:rsid w:val="002B4DE0"/>
    <w:rsid w:val="002B59C3"/>
    <w:rsid w:val="002C2541"/>
    <w:rsid w:val="002C7332"/>
    <w:rsid w:val="002D209B"/>
    <w:rsid w:val="002E38F9"/>
    <w:rsid w:val="002F0CC6"/>
    <w:rsid w:val="002F36E3"/>
    <w:rsid w:val="002F4EF7"/>
    <w:rsid w:val="00303821"/>
    <w:rsid w:val="00310EB8"/>
    <w:rsid w:val="00311DB5"/>
    <w:rsid w:val="00337EFC"/>
    <w:rsid w:val="00340ABC"/>
    <w:rsid w:val="00340F22"/>
    <w:rsid w:val="00343BA1"/>
    <w:rsid w:val="00345673"/>
    <w:rsid w:val="003506C9"/>
    <w:rsid w:val="00354571"/>
    <w:rsid w:val="0035478D"/>
    <w:rsid w:val="00362EFA"/>
    <w:rsid w:val="00367D8D"/>
    <w:rsid w:val="003723B7"/>
    <w:rsid w:val="003922A9"/>
    <w:rsid w:val="003930D3"/>
    <w:rsid w:val="00393631"/>
    <w:rsid w:val="003972E6"/>
    <w:rsid w:val="003A626E"/>
    <w:rsid w:val="003B2BA3"/>
    <w:rsid w:val="003C1640"/>
    <w:rsid w:val="003D1BE6"/>
    <w:rsid w:val="003D4604"/>
    <w:rsid w:val="003E3ED0"/>
    <w:rsid w:val="003E42C4"/>
    <w:rsid w:val="003F5380"/>
    <w:rsid w:val="003F77DA"/>
    <w:rsid w:val="004001B0"/>
    <w:rsid w:val="004106DA"/>
    <w:rsid w:val="00413368"/>
    <w:rsid w:val="00417CF4"/>
    <w:rsid w:val="00424E8E"/>
    <w:rsid w:val="00425658"/>
    <w:rsid w:val="004269FD"/>
    <w:rsid w:val="004325BB"/>
    <w:rsid w:val="0043672B"/>
    <w:rsid w:val="004503FA"/>
    <w:rsid w:val="00461AB0"/>
    <w:rsid w:val="0046576C"/>
    <w:rsid w:val="00472933"/>
    <w:rsid w:val="00472E4E"/>
    <w:rsid w:val="004740A9"/>
    <w:rsid w:val="0047581D"/>
    <w:rsid w:val="004846AF"/>
    <w:rsid w:val="00497793"/>
    <w:rsid w:val="004A0338"/>
    <w:rsid w:val="004A0FBC"/>
    <w:rsid w:val="004A39CB"/>
    <w:rsid w:val="004A498E"/>
    <w:rsid w:val="004A4D5E"/>
    <w:rsid w:val="004A6723"/>
    <w:rsid w:val="004A6D32"/>
    <w:rsid w:val="004B009C"/>
    <w:rsid w:val="004B27B6"/>
    <w:rsid w:val="004C2AE3"/>
    <w:rsid w:val="004C3514"/>
    <w:rsid w:val="004C5263"/>
    <w:rsid w:val="004D118A"/>
    <w:rsid w:val="004D49D0"/>
    <w:rsid w:val="004D630E"/>
    <w:rsid w:val="004E5A73"/>
    <w:rsid w:val="004F3ED3"/>
    <w:rsid w:val="004F71FC"/>
    <w:rsid w:val="00503B4D"/>
    <w:rsid w:val="00506950"/>
    <w:rsid w:val="005108CA"/>
    <w:rsid w:val="0051363C"/>
    <w:rsid w:val="005164D2"/>
    <w:rsid w:val="005205D9"/>
    <w:rsid w:val="00526242"/>
    <w:rsid w:val="00526DC3"/>
    <w:rsid w:val="0053033C"/>
    <w:rsid w:val="00532183"/>
    <w:rsid w:val="005362B1"/>
    <w:rsid w:val="00541038"/>
    <w:rsid w:val="0054663A"/>
    <w:rsid w:val="00563F41"/>
    <w:rsid w:val="00577139"/>
    <w:rsid w:val="00577BE8"/>
    <w:rsid w:val="00582B9E"/>
    <w:rsid w:val="005832F7"/>
    <w:rsid w:val="005858C4"/>
    <w:rsid w:val="00593DBD"/>
    <w:rsid w:val="005946BE"/>
    <w:rsid w:val="005975C0"/>
    <w:rsid w:val="005A3A31"/>
    <w:rsid w:val="005B0C21"/>
    <w:rsid w:val="005B3801"/>
    <w:rsid w:val="005B7B3D"/>
    <w:rsid w:val="005C2245"/>
    <w:rsid w:val="005C5D42"/>
    <w:rsid w:val="005D454C"/>
    <w:rsid w:val="005D4DF2"/>
    <w:rsid w:val="005E4FA2"/>
    <w:rsid w:val="005E6825"/>
    <w:rsid w:val="005E7CF0"/>
    <w:rsid w:val="005F0AC9"/>
    <w:rsid w:val="005F382F"/>
    <w:rsid w:val="005F3AA1"/>
    <w:rsid w:val="005F3B54"/>
    <w:rsid w:val="005F49E3"/>
    <w:rsid w:val="005F51B8"/>
    <w:rsid w:val="005F69A2"/>
    <w:rsid w:val="005F6C20"/>
    <w:rsid w:val="00606C25"/>
    <w:rsid w:val="006123C6"/>
    <w:rsid w:val="006142C3"/>
    <w:rsid w:val="00620047"/>
    <w:rsid w:val="00620776"/>
    <w:rsid w:val="00624B91"/>
    <w:rsid w:val="006269E1"/>
    <w:rsid w:val="00640949"/>
    <w:rsid w:val="00641048"/>
    <w:rsid w:val="006419D8"/>
    <w:rsid w:val="00651EB2"/>
    <w:rsid w:val="00654299"/>
    <w:rsid w:val="00667BA8"/>
    <w:rsid w:val="006800D0"/>
    <w:rsid w:val="0069023B"/>
    <w:rsid w:val="00691D72"/>
    <w:rsid w:val="00691EB9"/>
    <w:rsid w:val="006948EB"/>
    <w:rsid w:val="006A0F64"/>
    <w:rsid w:val="006A1DC3"/>
    <w:rsid w:val="006A5CE7"/>
    <w:rsid w:val="006B109E"/>
    <w:rsid w:val="006B4954"/>
    <w:rsid w:val="006C6F1C"/>
    <w:rsid w:val="006C792A"/>
    <w:rsid w:val="006D0595"/>
    <w:rsid w:val="006F0026"/>
    <w:rsid w:val="006F2CBF"/>
    <w:rsid w:val="006F2EFD"/>
    <w:rsid w:val="006F3628"/>
    <w:rsid w:val="006F4592"/>
    <w:rsid w:val="00706934"/>
    <w:rsid w:val="00711459"/>
    <w:rsid w:val="00717FC1"/>
    <w:rsid w:val="00721042"/>
    <w:rsid w:val="00730BFB"/>
    <w:rsid w:val="00736FDA"/>
    <w:rsid w:val="00740101"/>
    <w:rsid w:val="00743070"/>
    <w:rsid w:val="007447BE"/>
    <w:rsid w:val="00754113"/>
    <w:rsid w:val="00755702"/>
    <w:rsid w:val="007558D7"/>
    <w:rsid w:val="00764F24"/>
    <w:rsid w:val="00771463"/>
    <w:rsid w:val="00775CB4"/>
    <w:rsid w:val="007760CA"/>
    <w:rsid w:val="007804C0"/>
    <w:rsid w:val="00791F33"/>
    <w:rsid w:val="0079419F"/>
    <w:rsid w:val="007C1A5E"/>
    <w:rsid w:val="007C22BD"/>
    <w:rsid w:val="007C7046"/>
    <w:rsid w:val="007D135C"/>
    <w:rsid w:val="007E5AC3"/>
    <w:rsid w:val="007E5E24"/>
    <w:rsid w:val="007F248A"/>
    <w:rsid w:val="007F3EC1"/>
    <w:rsid w:val="007F6AF9"/>
    <w:rsid w:val="00804E22"/>
    <w:rsid w:val="0081584D"/>
    <w:rsid w:val="00826786"/>
    <w:rsid w:val="008269CE"/>
    <w:rsid w:val="00845CF4"/>
    <w:rsid w:val="00845EC4"/>
    <w:rsid w:val="00854C7B"/>
    <w:rsid w:val="00856CD6"/>
    <w:rsid w:val="008636CF"/>
    <w:rsid w:val="00877BAD"/>
    <w:rsid w:val="00881EAE"/>
    <w:rsid w:val="008829FE"/>
    <w:rsid w:val="00883CB8"/>
    <w:rsid w:val="00897608"/>
    <w:rsid w:val="00897F09"/>
    <w:rsid w:val="008A485F"/>
    <w:rsid w:val="008A4983"/>
    <w:rsid w:val="008A4B67"/>
    <w:rsid w:val="008B2E32"/>
    <w:rsid w:val="008B3BC2"/>
    <w:rsid w:val="008D0974"/>
    <w:rsid w:val="008D0ACF"/>
    <w:rsid w:val="008D199A"/>
    <w:rsid w:val="008D263F"/>
    <w:rsid w:val="008D3068"/>
    <w:rsid w:val="008D7C06"/>
    <w:rsid w:val="008E3EDE"/>
    <w:rsid w:val="008E4F35"/>
    <w:rsid w:val="008E6287"/>
    <w:rsid w:val="008E6CC6"/>
    <w:rsid w:val="008E792F"/>
    <w:rsid w:val="008F00E5"/>
    <w:rsid w:val="008F286B"/>
    <w:rsid w:val="008F7D9E"/>
    <w:rsid w:val="00901654"/>
    <w:rsid w:val="009170A7"/>
    <w:rsid w:val="009206FD"/>
    <w:rsid w:val="00922BC1"/>
    <w:rsid w:val="00927413"/>
    <w:rsid w:val="00930E36"/>
    <w:rsid w:val="00934CD4"/>
    <w:rsid w:val="0094014A"/>
    <w:rsid w:val="009423AF"/>
    <w:rsid w:val="00944055"/>
    <w:rsid w:val="00951262"/>
    <w:rsid w:val="00951F28"/>
    <w:rsid w:val="00952101"/>
    <w:rsid w:val="00953411"/>
    <w:rsid w:val="00953E29"/>
    <w:rsid w:val="009618AA"/>
    <w:rsid w:val="009649F5"/>
    <w:rsid w:val="00964D0A"/>
    <w:rsid w:val="00967A3B"/>
    <w:rsid w:val="00967FE7"/>
    <w:rsid w:val="00970F26"/>
    <w:rsid w:val="0097561A"/>
    <w:rsid w:val="0098296D"/>
    <w:rsid w:val="00987146"/>
    <w:rsid w:val="00994E22"/>
    <w:rsid w:val="00995252"/>
    <w:rsid w:val="009A0037"/>
    <w:rsid w:val="009A1B59"/>
    <w:rsid w:val="009A229D"/>
    <w:rsid w:val="009A53AA"/>
    <w:rsid w:val="009C1733"/>
    <w:rsid w:val="009C2374"/>
    <w:rsid w:val="009C2833"/>
    <w:rsid w:val="009C2916"/>
    <w:rsid w:val="009C4D67"/>
    <w:rsid w:val="009D3D17"/>
    <w:rsid w:val="009D4185"/>
    <w:rsid w:val="009F286D"/>
    <w:rsid w:val="009F345C"/>
    <w:rsid w:val="009F724C"/>
    <w:rsid w:val="00A0263F"/>
    <w:rsid w:val="00A06B5C"/>
    <w:rsid w:val="00A07437"/>
    <w:rsid w:val="00A074D4"/>
    <w:rsid w:val="00A14E20"/>
    <w:rsid w:val="00A15ABC"/>
    <w:rsid w:val="00A21220"/>
    <w:rsid w:val="00A325D0"/>
    <w:rsid w:val="00A34DEC"/>
    <w:rsid w:val="00A410E8"/>
    <w:rsid w:val="00A44B00"/>
    <w:rsid w:val="00A453C8"/>
    <w:rsid w:val="00A5148F"/>
    <w:rsid w:val="00A559D0"/>
    <w:rsid w:val="00A64A4A"/>
    <w:rsid w:val="00A66A10"/>
    <w:rsid w:val="00A67C06"/>
    <w:rsid w:val="00A70112"/>
    <w:rsid w:val="00A76EF9"/>
    <w:rsid w:val="00A80D00"/>
    <w:rsid w:val="00A846F0"/>
    <w:rsid w:val="00A85DE8"/>
    <w:rsid w:val="00A945D4"/>
    <w:rsid w:val="00AA05F7"/>
    <w:rsid w:val="00AA2C50"/>
    <w:rsid w:val="00AA4F6A"/>
    <w:rsid w:val="00AA5985"/>
    <w:rsid w:val="00AA6C1B"/>
    <w:rsid w:val="00AB011F"/>
    <w:rsid w:val="00AB2329"/>
    <w:rsid w:val="00AB2CA7"/>
    <w:rsid w:val="00AC026A"/>
    <w:rsid w:val="00AC0C4A"/>
    <w:rsid w:val="00AC1035"/>
    <w:rsid w:val="00AC1B44"/>
    <w:rsid w:val="00AD2EA1"/>
    <w:rsid w:val="00AD3475"/>
    <w:rsid w:val="00AD5D24"/>
    <w:rsid w:val="00AD7BCC"/>
    <w:rsid w:val="00AE2DBD"/>
    <w:rsid w:val="00AE7AA8"/>
    <w:rsid w:val="00AF2BE4"/>
    <w:rsid w:val="00AF5BDC"/>
    <w:rsid w:val="00B0138A"/>
    <w:rsid w:val="00B01C82"/>
    <w:rsid w:val="00B05343"/>
    <w:rsid w:val="00B06A60"/>
    <w:rsid w:val="00B11C4A"/>
    <w:rsid w:val="00B151C6"/>
    <w:rsid w:val="00B16C7B"/>
    <w:rsid w:val="00B17A24"/>
    <w:rsid w:val="00B20A2D"/>
    <w:rsid w:val="00B2263F"/>
    <w:rsid w:val="00B24EBF"/>
    <w:rsid w:val="00B26EDE"/>
    <w:rsid w:val="00B3050F"/>
    <w:rsid w:val="00B45679"/>
    <w:rsid w:val="00B51B58"/>
    <w:rsid w:val="00B71ECD"/>
    <w:rsid w:val="00B731CF"/>
    <w:rsid w:val="00B84C4F"/>
    <w:rsid w:val="00B93D5C"/>
    <w:rsid w:val="00BA18E9"/>
    <w:rsid w:val="00BA2766"/>
    <w:rsid w:val="00BA58EA"/>
    <w:rsid w:val="00BB37EA"/>
    <w:rsid w:val="00BB4494"/>
    <w:rsid w:val="00BC275A"/>
    <w:rsid w:val="00BC2E12"/>
    <w:rsid w:val="00BD1D9F"/>
    <w:rsid w:val="00BD7753"/>
    <w:rsid w:val="00BE148E"/>
    <w:rsid w:val="00BF183F"/>
    <w:rsid w:val="00BF1B48"/>
    <w:rsid w:val="00C00FF1"/>
    <w:rsid w:val="00C2115D"/>
    <w:rsid w:val="00C251CF"/>
    <w:rsid w:val="00C27CAF"/>
    <w:rsid w:val="00C30C87"/>
    <w:rsid w:val="00C342F1"/>
    <w:rsid w:val="00C34C69"/>
    <w:rsid w:val="00C403C8"/>
    <w:rsid w:val="00C423ED"/>
    <w:rsid w:val="00C4443B"/>
    <w:rsid w:val="00C45E5A"/>
    <w:rsid w:val="00C52808"/>
    <w:rsid w:val="00C56B93"/>
    <w:rsid w:val="00C61512"/>
    <w:rsid w:val="00C6260D"/>
    <w:rsid w:val="00C767F9"/>
    <w:rsid w:val="00C81CC7"/>
    <w:rsid w:val="00C86FF4"/>
    <w:rsid w:val="00C903AF"/>
    <w:rsid w:val="00C95D64"/>
    <w:rsid w:val="00C97590"/>
    <w:rsid w:val="00CA0BAA"/>
    <w:rsid w:val="00CA435A"/>
    <w:rsid w:val="00CA4A2F"/>
    <w:rsid w:val="00CC0796"/>
    <w:rsid w:val="00CC090B"/>
    <w:rsid w:val="00CC3DDA"/>
    <w:rsid w:val="00CD6209"/>
    <w:rsid w:val="00CD623C"/>
    <w:rsid w:val="00CE01A3"/>
    <w:rsid w:val="00CE5F84"/>
    <w:rsid w:val="00CF087F"/>
    <w:rsid w:val="00CF0A11"/>
    <w:rsid w:val="00CF40F0"/>
    <w:rsid w:val="00CF6F0E"/>
    <w:rsid w:val="00D0415D"/>
    <w:rsid w:val="00D07BDD"/>
    <w:rsid w:val="00D12915"/>
    <w:rsid w:val="00D14CAF"/>
    <w:rsid w:val="00D15025"/>
    <w:rsid w:val="00D20A95"/>
    <w:rsid w:val="00D238B3"/>
    <w:rsid w:val="00D32DD9"/>
    <w:rsid w:val="00D34C88"/>
    <w:rsid w:val="00D43B7E"/>
    <w:rsid w:val="00D45E5F"/>
    <w:rsid w:val="00D45FE4"/>
    <w:rsid w:val="00D50D0B"/>
    <w:rsid w:val="00D6632D"/>
    <w:rsid w:val="00D700F2"/>
    <w:rsid w:val="00D73C2F"/>
    <w:rsid w:val="00D81354"/>
    <w:rsid w:val="00D81C4E"/>
    <w:rsid w:val="00D954B3"/>
    <w:rsid w:val="00D97062"/>
    <w:rsid w:val="00DA2BDF"/>
    <w:rsid w:val="00DA57DC"/>
    <w:rsid w:val="00DB33C4"/>
    <w:rsid w:val="00DB6053"/>
    <w:rsid w:val="00DC50C4"/>
    <w:rsid w:val="00DD03C7"/>
    <w:rsid w:val="00DE3BC3"/>
    <w:rsid w:val="00DE596B"/>
    <w:rsid w:val="00DE5D77"/>
    <w:rsid w:val="00DF39AF"/>
    <w:rsid w:val="00E0390F"/>
    <w:rsid w:val="00E03F1D"/>
    <w:rsid w:val="00E041A9"/>
    <w:rsid w:val="00E043E9"/>
    <w:rsid w:val="00E1562F"/>
    <w:rsid w:val="00E3709D"/>
    <w:rsid w:val="00E4019D"/>
    <w:rsid w:val="00E42F96"/>
    <w:rsid w:val="00E50745"/>
    <w:rsid w:val="00E54383"/>
    <w:rsid w:val="00E61BA3"/>
    <w:rsid w:val="00E64004"/>
    <w:rsid w:val="00E6400B"/>
    <w:rsid w:val="00E71D5C"/>
    <w:rsid w:val="00E736C9"/>
    <w:rsid w:val="00E8241B"/>
    <w:rsid w:val="00E906A2"/>
    <w:rsid w:val="00E91C6F"/>
    <w:rsid w:val="00E929B0"/>
    <w:rsid w:val="00E9725B"/>
    <w:rsid w:val="00EA0320"/>
    <w:rsid w:val="00EA791A"/>
    <w:rsid w:val="00EB1385"/>
    <w:rsid w:val="00EB1BDC"/>
    <w:rsid w:val="00EC3142"/>
    <w:rsid w:val="00EC486B"/>
    <w:rsid w:val="00EC69AC"/>
    <w:rsid w:val="00ED25D6"/>
    <w:rsid w:val="00ED3F7E"/>
    <w:rsid w:val="00EE3AAE"/>
    <w:rsid w:val="00EE5D9F"/>
    <w:rsid w:val="00EF5D33"/>
    <w:rsid w:val="00EF6840"/>
    <w:rsid w:val="00F039C5"/>
    <w:rsid w:val="00F04484"/>
    <w:rsid w:val="00F10C5B"/>
    <w:rsid w:val="00F1284C"/>
    <w:rsid w:val="00F140A8"/>
    <w:rsid w:val="00F1525B"/>
    <w:rsid w:val="00F157BB"/>
    <w:rsid w:val="00F159C6"/>
    <w:rsid w:val="00F20E32"/>
    <w:rsid w:val="00F21002"/>
    <w:rsid w:val="00F2115E"/>
    <w:rsid w:val="00F21E22"/>
    <w:rsid w:val="00F21EAE"/>
    <w:rsid w:val="00F23BC8"/>
    <w:rsid w:val="00F315BD"/>
    <w:rsid w:val="00F355EE"/>
    <w:rsid w:val="00F42883"/>
    <w:rsid w:val="00F430E3"/>
    <w:rsid w:val="00F446CE"/>
    <w:rsid w:val="00F5129A"/>
    <w:rsid w:val="00F518D3"/>
    <w:rsid w:val="00F53DDC"/>
    <w:rsid w:val="00F54D67"/>
    <w:rsid w:val="00F57151"/>
    <w:rsid w:val="00F62FEB"/>
    <w:rsid w:val="00F642B1"/>
    <w:rsid w:val="00F734C4"/>
    <w:rsid w:val="00F8614C"/>
    <w:rsid w:val="00F86384"/>
    <w:rsid w:val="00F95E97"/>
    <w:rsid w:val="00FA66DB"/>
    <w:rsid w:val="00FB1F2A"/>
    <w:rsid w:val="00FC0B50"/>
    <w:rsid w:val="00FC4826"/>
    <w:rsid w:val="00FC4974"/>
    <w:rsid w:val="00FC6DC6"/>
    <w:rsid w:val="00FC78A9"/>
    <w:rsid w:val="00FD04BD"/>
    <w:rsid w:val="00FD1398"/>
    <w:rsid w:val="00FD1605"/>
    <w:rsid w:val="00FD1CC4"/>
    <w:rsid w:val="00FD2C32"/>
    <w:rsid w:val="00FE4205"/>
    <w:rsid w:val="00FE5AAA"/>
    <w:rsid w:val="00FF2734"/>
    <w:rsid w:val="00FF4D05"/>
    <w:rsid w:val="00FF7E8F"/>
    <w:rsid w:val="00FF7F5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1072046-E220-49BB-93E5-B2EC72D2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E3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94802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48</Words>
  <Characters>76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LaNise Essick</cp:lastModifiedBy>
  <cp:revision>2</cp:revision>
  <dcterms:created xsi:type="dcterms:W3CDTF">2022-10-14T01:02:00Z</dcterms:created>
  <dcterms:modified xsi:type="dcterms:W3CDTF">2022-10-14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